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r w:rsidRPr="00271AB2">
        <w:rPr>
          <w:rFonts w:ascii="Calibri Light" w:hAnsi="Calibri Light" w:cs="Arial"/>
          <w:b/>
        </w:rPr>
        <w:t>Serving Church of England and Methodist Schools</w:t>
      </w:r>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5385" w:type="dxa"/>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Content>
            <w:sdt>
              <w:sdtPr>
                <w:rPr>
                  <w:rFonts w:ascii="Calibri Light" w:hAnsi="Calibri Light" w:cs="Arial"/>
                  <w:sz w:val="20"/>
                  <w:szCs w:val="20"/>
                </w:rPr>
                <w:id w:val="-1991083885"/>
                <w:placeholder>
                  <w:docPart w:val="7CD1870616EE490596C07E39BD96E760"/>
                </w:placeholder>
                <w:showingPlcHdr/>
              </w:sdtPr>
              <w:sdtContent>
                <w:tc>
                  <w:tcPr>
                    <w:tcW w:w="5385" w:type="dxa"/>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tcPr>
          <w:p w14:paraId="30278E3E" w14:textId="53CE7325" w:rsidR="00DD0F71" w:rsidRPr="00A27D62" w:rsidRDefault="00DD0F71" w:rsidP="002C15D6">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8"/>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8"/>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tcPr>
          <w:sdt>
            <w:sdtPr>
              <w:rPr>
                <w:rFonts w:ascii="Calibri Light" w:hAnsi="Calibri Light" w:cs="Arial"/>
                <w:b/>
                <w:sz w:val="20"/>
                <w:szCs w:val="20"/>
              </w:rPr>
              <w:id w:val="-1625773216"/>
              <w:placeholder>
                <w:docPart w:val="FE678CF640854F81871A9FACA8AD3AB8"/>
              </w:placeholder>
            </w:sdt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tcPr>
          <w:sdt>
            <w:sdtPr>
              <w:rPr>
                <w:rFonts w:ascii="Calibri Light" w:hAnsi="Calibri Light" w:cs="Arial"/>
                <w:b/>
                <w:sz w:val="20"/>
                <w:szCs w:val="20"/>
              </w:rPr>
              <w:id w:val="1923300729"/>
              <w:placeholder>
                <w:docPart w:val="9925AF6E8E2C45B5BDEB0411834377E9"/>
              </w:placeholder>
              <w:showingPlcHdr/>
            </w:sdt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tcPr>
          <w:sdt>
            <w:sdtPr>
              <w:rPr>
                <w:rFonts w:ascii="Calibri Light" w:hAnsi="Calibri Light" w:cs="Arial"/>
                <w:b/>
                <w:sz w:val="20"/>
                <w:szCs w:val="20"/>
              </w:rPr>
              <w:id w:val="-50309877"/>
              <w:placeholder>
                <w:docPart w:val="EAF04A0817844C069D4BB396240389F2"/>
              </w:placeholder>
              <w:showingPlcHdr/>
            </w:sdt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Content>
                <w:r w:rsidR="006B1B7D" w:rsidRPr="00546B50">
                  <w:rPr>
                    <w:rStyle w:val="PlaceholderText"/>
                    <w:rFonts w:ascii="Calibri" w:eastAsiaTheme="minorHAnsi" w:hAnsi="Calibri"/>
                    <w:sz w:val="20"/>
                    <w:szCs w:val="20"/>
                  </w:rPr>
                  <w:t>Text here</w:t>
                </w:r>
              </w:sdtContent>
            </w:sdt>
          </w:p>
        </w:tc>
        <w:tc>
          <w:tcPr>
            <w:tcW w:w="2536" w:type="dxa"/>
            <w:gridSpan w:val="2"/>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8"/>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47E3C" w:rsidRPr="00C5418A">
              <w:rPr>
                <w:rFonts w:ascii="Calibri Light" w:hAnsi="Calibri Light" w:cs="Calibri Light"/>
                <w:sz w:val="20"/>
              </w:rPr>
            </w:r>
            <w:r w:rsidR="00447E3C" w:rsidRPr="00C5418A">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If you supply an email address you are agreeing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tcPr>
          <w:p w14:paraId="00BB8465" w14:textId="77777777" w:rsidR="008D5E04" w:rsidRPr="006E349A" w:rsidRDefault="008D5E04" w:rsidP="00A22445">
            <w:pPr>
              <w:rPr>
                <w:rFonts w:ascii="Calibri Light" w:hAnsi="Calibri Light" w:cs="Arial"/>
                <w:sz w:val="20"/>
                <w:szCs w:val="20"/>
              </w:rPr>
            </w:pPr>
          </w:p>
        </w:tc>
        <w:tc>
          <w:tcPr>
            <w:tcW w:w="772" w:type="dxa"/>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Pr="00C5418A">
              <w:rPr>
                <w:rFonts w:ascii="Calibri Light" w:hAnsi="Calibri Light" w:cs="Calibri Light"/>
                <w:sz w:val="20"/>
              </w:rPr>
            </w:r>
            <w:r w:rsidRPr="00C5418A">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Do you hold Qualified Teacher Status?</w:t>
            </w:r>
          </w:p>
        </w:tc>
        <w:tc>
          <w:tcPr>
            <w:tcW w:w="3433" w:type="dxa"/>
            <w:gridSpan w:val="4"/>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tcPr>
          <w:p w14:paraId="375004B6" w14:textId="1C6ED088" w:rsidR="00B35D88" w:rsidRPr="00EF2571" w:rsidRDefault="00000000"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tcPr>
          <w:p w14:paraId="18851A7C" w14:textId="67896CE7" w:rsidR="00EE424E" w:rsidRPr="00EF2571" w:rsidRDefault="00000000"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Teacher Reference number  (eg 12/34567)</w:t>
            </w:r>
          </w:p>
        </w:tc>
        <w:tc>
          <w:tcPr>
            <w:tcW w:w="2961" w:type="dxa"/>
            <w:gridSpan w:val="3"/>
          </w:tcPr>
          <w:p w14:paraId="5FC17D2E" w14:textId="35D3EE9D" w:rsidR="002E255B" w:rsidRPr="00EF2571" w:rsidRDefault="00000000"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tcPr>
          <w:p w14:paraId="58DCF3FD" w14:textId="7F834450" w:rsidR="00DD0F71" w:rsidRPr="00A27D62" w:rsidRDefault="00DD0F71" w:rsidP="002C15D6">
            <w:pPr>
              <w:pStyle w:val="ListParagraph"/>
              <w:numPr>
                <w:ilvl w:val="0"/>
                <w:numId w:val="3"/>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tcPr>
          <w:p w14:paraId="18C3A55E" w14:textId="2381E449" w:rsidR="00DD0F71" w:rsidRPr="00A27D62" w:rsidRDefault="00DD0F71" w:rsidP="002C15D6">
            <w:pPr>
              <w:pStyle w:val="ListParagraph"/>
              <w:numPr>
                <w:ilvl w:val="0"/>
                <w:numId w:val="3"/>
              </w:numPr>
              <w:rPr>
                <w:rFonts w:ascii="Calibri Light" w:hAnsi="Calibri Light" w:cs="Arial"/>
                <w:b/>
                <w:sz w:val="20"/>
              </w:rPr>
            </w:pPr>
            <w:r w:rsidRPr="00A27D6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tcPr>
          <w:p w14:paraId="6D8388AC" w14:textId="0E23A978" w:rsidR="00DE2777" w:rsidRPr="00A27D62" w:rsidRDefault="00DE2777" w:rsidP="002C15D6">
            <w:pPr>
              <w:pStyle w:val="ListParagraph"/>
              <w:numPr>
                <w:ilvl w:val="0"/>
                <w:numId w:val="3"/>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tcPr>
          <w:p w14:paraId="7CCD4BD0" w14:textId="42E056D0" w:rsidR="00E74DA9" w:rsidRPr="00A27D62" w:rsidRDefault="00E74DA9" w:rsidP="002C15D6">
            <w:pPr>
              <w:pStyle w:val="ListParagraph"/>
              <w:numPr>
                <w:ilvl w:val="0"/>
                <w:numId w:val="3"/>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Content>
            <w:sdt>
              <w:sdtPr>
                <w:rPr>
                  <w:rFonts w:ascii="Calibri Light" w:hAnsi="Calibri Light" w:cs="Arial"/>
                  <w:b/>
                  <w:sz w:val="20"/>
                  <w:szCs w:val="20"/>
                </w:rPr>
                <w:id w:val="1444337419"/>
                <w:placeholder>
                  <w:docPart w:val="9B9BFCF5DDC44CA38A9D3638FF02E633"/>
                </w:placeholder>
                <w:showingPlcHdr/>
              </w:sdtPr>
              <w:sdtContent>
                <w:tc>
                  <w:tcPr>
                    <w:tcW w:w="3253" w:type="dxa"/>
                    <w:gridSpan w:val="4"/>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5CD5DAAF" w14:textId="1D1FC222" w:rsidR="00D76624" w:rsidRDefault="00D76624" w:rsidP="00275E41">
            <w:pPr>
              <w:rPr>
                <w:rFonts w:ascii="Calibri Light" w:hAnsi="Calibri Light" w:cs="Arial"/>
                <w:b/>
                <w:sz w:val="20"/>
                <w:szCs w:val="20"/>
              </w:rPr>
            </w:pPr>
          </w:p>
        </w:tc>
        <w:tc>
          <w:tcPr>
            <w:tcW w:w="1626" w:type="dxa"/>
            <w:gridSpan w:val="3"/>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gridSpan w:val="2"/>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gridSpan w:val="2"/>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gridSpan w:val="2"/>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7"/>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8"/>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3"/>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8"/>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3"/>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8"/>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3"/>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8"/>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3"/>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8"/>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3"/>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8"/>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3"/>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11"/>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Content>
            <w:sdt>
              <w:sdtPr>
                <w:rPr>
                  <w:rFonts w:ascii="Calibri Light" w:hAnsi="Calibri Light" w:cs="Arial"/>
                  <w:b/>
                  <w:sz w:val="20"/>
                  <w:szCs w:val="20"/>
                </w:rPr>
                <w:id w:val="-1118604116"/>
                <w:placeholder>
                  <w:docPart w:val="CC4912B02B87413391552C6A592B84EC"/>
                </w:placeholder>
                <w:showingPlcHdr/>
              </w:sdtPr>
              <w:sdtContent>
                <w:tc>
                  <w:tcPr>
                    <w:tcW w:w="3253" w:type="dxa"/>
                    <w:gridSpan w:val="4"/>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2B78B3BC" w14:textId="77777777" w:rsidR="00FB6847" w:rsidRDefault="00FB6847" w:rsidP="0057281A">
            <w:pPr>
              <w:rPr>
                <w:rFonts w:ascii="Calibri Light" w:hAnsi="Calibri Light" w:cs="Arial"/>
                <w:b/>
                <w:sz w:val="20"/>
                <w:szCs w:val="20"/>
              </w:rPr>
            </w:pPr>
          </w:p>
        </w:tc>
        <w:tc>
          <w:tcPr>
            <w:tcW w:w="1626" w:type="dxa"/>
            <w:gridSpan w:val="3"/>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Content>
            <w:tc>
              <w:tcPr>
                <w:tcW w:w="1978" w:type="dxa"/>
                <w:gridSpan w:val="2"/>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Content>
            <w:tc>
              <w:tcPr>
                <w:tcW w:w="953" w:type="dxa"/>
                <w:gridSpan w:val="2"/>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Content>
            <w:tc>
              <w:tcPr>
                <w:tcW w:w="1121" w:type="dxa"/>
                <w:gridSpan w:val="2"/>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Content>
            <w:sdt>
              <w:sdtPr>
                <w:rPr>
                  <w:rFonts w:ascii="Calibri Light" w:hAnsi="Calibri Light" w:cs="Arial"/>
                  <w:b/>
                  <w:sz w:val="20"/>
                  <w:szCs w:val="20"/>
                </w:rPr>
                <w:id w:val="1029771497"/>
                <w:placeholder>
                  <w:docPart w:val="F19741E1B3EE4C8186A9E280C76051E1"/>
                </w:placeholder>
                <w:showingPlcHdr/>
              </w:sdtPr>
              <w:sdtContent>
                <w:tc>
                  <w:tcPr>
                    <w:tcW w:w="1978" w:type="dxa"/>
                    <w:gridSpan w:val="2"/>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Content>
            <w:sdt>
              <w:sdtPr>
                <w:rPr>
                  <w:rFonts w:ascii="Calibri Light" w:hAnsi="Calibri Light" w:cs="Arial"/>
                  <w:b/>
                  <w:sz w:val="20"/>
                  <w:szCs w:val="20"/>
                </w:rPr>
                <w:id w:val="1312207442"/>
                <w:placeholder>
                  <w:docPart w:val="BDD13E912CB4415996A149FCE45A6B13"/>
                </w:placeholder>
                <w:showingPlcHdr/>
              </w:sdtPr>
              <w:sdtContent>
                <w:tc>
                  <w:tcPr>
                    <w:tcW w:w="3571" w:type="dxa"/>
                    <w:gridSpan w:val="7"/>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Content>
            <w:sdt>
              <w:sdtPr>
                <w:rPr>
                  <w:rFonts w:ascii="Calibri Light" w:hAnsi="Calibri Light" w:cs="Arial"/>
                  <w:b/>
                  <w:sz w:val="20"/>
                  <w:szCs w:val="20"/>
                </w:rPr>
                <w:id w:val="1311519051"/>
                <w:placeholder>
                  <w:docPart w:val="FC0EB58994E34688A8353BD2FA1602B7"/>
                </w:placeholder>
                <w:showingPlcHdr/>
              </w:sdtPr>
              <w:sdtContent>
                <w:tc>
                  <w:tcPr>
                    <w:tcW w:w="6516" w:type="dxa"/>
                    <w:gridSpan w:val="8"/>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Content>
            <w:tc>
              <w:tcPr>
                <w:tcW w:w="1417" w:type="dxa"/>
                <w:gridSpan w:val="3"/>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Content>
            <w:tc>
              <w:tcPr>
                <w:tcW w:w="1083" w:type="dxa"/>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Content>
            <w:tc>
              <w:tcPr>
                <w:tcW w:w="6516" w:type="dxa"/>
                <w:gridSpan w:val="8"/>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Content>
            <w:tc>
              <w:tcPr>
                <w:tcW w:w="1417" w:type="dxa"/>
                <w:gridSpan w:val="3"/>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Content>
            <w:tc>
              <w:tcPr>
                <w:tcW w:w="1083" w:type="dxa"/>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Content>
            <w:tc>
              <w:tcPr>
                <w:tcW w:w="6516" w:type="dxa"/>
                <w:gridSpan w:val="8"/>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Content>
            <w:tc>
              <w:tcPr>
                <w:tcW w:w="1417" w:type="dxa"/>
                <w:gridSpan w:val="3"/>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Content>
            <w:tc>
              <w:tcPr>
                <w:tcW w:w="1083" w:type="dxa"/>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Content>
            <w:tc>
              <w:tcPr>
                <w:tcW w:w="6516" w:type="dxa"/>
                <w:gridSpan w:val="8"/>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Content>
            <w:tc>
              <w:tcPr>
                <w:tcW w:w="1417" w:type="dxa"/>
                <w:gridSpan w:val="3"/>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Content>
            <w:tc>
              <w:tcPr>
                <w:tcW w:w="1083" w:type="dxa"/>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Content>
            <w:tc>
              <w:tcPr>
                <w:tcW w:w="6516" w:type="dxa"/>
                <w:gridSpan w:val="8"/>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Content>
            <w:tc>
              <w:tcPr>
                <w:tcW w:w="1417" w:type="dxa"/>
                <w:gridSpan w:val="3"/>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Content>
            <w:tc>
              <w:tcPr>
                <w:tcW w:w="1083" w:type="dxa"/>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Content>
            <w:tc>
              <w:tcPr>
                <w:tcW w:w="6516" w:type="dxa"/>
                <w:gridSpan w:val="8"/>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Content>
            <w:tc>
              <w:tcPr>
                <w:tcW w:w="1417" w:type="dxa"/>
                <w:gridSpan w:val="3"/>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Content>
            <w:tc>
              <w:tcPr>
                <w:tcW w:w="1083" w:type="dxa"/>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Content>
            <w:sdt>
              <w:sdtPr>
                <w:rPr>
                  <w:rFonts w:ascii="Calibri Light" w:hAnsi="Calibri Light" w:cs="Arial"/>
                  <w:b/>
                  <w:sz w:val="20"/>
                  <w:szCs w:val="20"/>
                </w:rPr>
                <w:id w:val="-1934269816"/>
                <w:placeholder>
                  <w:docPart w:val="A0C1DB9693634ABFB35931C082F5EF89"/>
                </w:placeholder>
                <w:showingPlcHdr/>
              </w:sdtPr>
              <w:sdtContent>
                <w:tc>
                  <w:tcPr>
                    <w:tcW w:w="7631" w:type="dxa"/>
                    <w:gridSpan w:val="11"/>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lastRenderedPageBreak/>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Content>
            <w:sdt>
              <w:sdtPr>
                <w:rPr>
                  <w:rFonts w:ascii="Calibri Light" w:hAnsi="Calibri Light" w:cs="Arial"/>
                  <w:b/>
                  <w:sz w:val="20"/>
                  <w:szCs w:val="20"/>
                </w:rPr>
                <w:id w:val="1178156563"/>
                <w:placeholder>
                  <w:docPart w:val="F6428D8718324BE4B38A4A6AB7D457CC"/>
                </w:placeholder>
                <w:showingPlcHdr/>
              </w:sdtPr>
              <w:sdtContent>
                <w:tc>
                  <w:tcPr>
                    <w:tcW w:w="3253" w:type="dxa"/>
                    <w:gridSpan w:val="4"/>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B50D7C2" w14:textId="77777777" w:rsidR="00FB6847" w:rsidRDefault="00FB6847" w:rsidP="0057281A">
            <w:pPr>
              <w:rPr>
                <w:rFonts w:ascii="Calibri Light" w:hAnsi="Calibri Light" w:cs="Arial"/>
                <w:b/>
                <w:sz w:val="20"/>
                <w:szCs w:val="20"/>
              </w:rPr>
            </w:pPr>
          </w:p>
        </w:tc>
        <w:tc>
          <w:tcPr>
            <w:tcW w:w="1626" w:type="dxa"/>
            <w:gridSpan w:val="3"/>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Content>
            <w:tc>
              <w:tcPr>
                <w:tcW w:w="1978" w:type="dxa"/>
                <w:gridSpan w:val="2"/>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Content>
            <w:tc>
              <w:tcPr>
                <w:tcW w:w="953" w:type="dxa"/>
                <w:gridSpan w:val="2"/>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Content>
            <w:tc>
              <w:tcPr>
                <w:tcW w:w="1121" w:type="dxa"/>
                <w:gridSpan w:val="2"/>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Content>
            <w:sdt>
              <w:sdtPr>
                <w:rPr>
                  <w:rFonts w:ascii="Calibri Light" w:hAnsi="Calibri Light" w:cs="Arial"/>
                  <w:b/>
                  <w:sz w:val="20"/>
                  <w:szCs w:val="20"/>
                </w:rPr>
                <w:id w:val="-1974359107"/>
                <w:placeholder>
                  <w:docPart w:val="E51D10E1DDEF4EDE952F0E821899453D"/>
                </w:placeholder>
                <w:showingPlcHdr/>
              </w:sdtPr>
              <w:sdtContent>
                <w:tc>
                  <w:tcPr>
                    <w:tcW w:w="1978" w:type="dxa"/>
                    <w:gridSpan w:val="2"/>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Content>
            <w:sdt>
              <w:sdtPr>
                <w:rPr>
                  <w:rFonts w:ascii="Calibri Light" w:hAnsi="Calibri Light" w:cs="Arial"/>
                  <w:b/>
                  <w:sz w:val="20"/>
                  <w:szCs w:val="20"/>
                </w:rPr>
                <w:id w:val="-1022785002"/>
                <w:placeholder>
                  <w:docPart w:val="84BD379514284566BAB5ACC14E081251"/>
                </w:placeholder>
                <w:showingPlcHdr/>
              </w:sdtPr>
              <w:sdtContent>
                <w:tc>
                  <w:tcPr>
                    <w:tcW w:w="3571" w:type="dxa"/>
                    <w:gridSpan w:val="7"/>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Content>
            <w:sdt>
              <w:sdtPr>
                <w:rPr>
                  <w:rFonts w:ascii="Calibri Light" w:hAnsi="Calibri Light" w:cs="Arial"/>
                  <w:b/>
                  <w:sz w:val="20"/>
                  <w:szCs w:val="20"/>
                </w:rPr>
                <w:id w:val="2066988692"/>
                <w:placeholder>
                  <w:docPart w:val="6EA4ABCC68834F878E5BD27C21BEE9F7"/>
                </w:placeholder>
                <w:showingPlcHdr/>
              </w:sdtPr>
              <w:sdtContent>
                <w:tc>
                  <w:tcPr>
                    <w:tcW w:w="6516" w:type="dxa"/>
                    <w:gridSpan w:val="8"/>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Content>
            <w:tc>
              <w:tcPr>
                <w:tcW w:w="1417" w:type="dxa"/>
                <w:gridSpan w:val="3"/>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Content>
            <w:tc>
              <w:tcPr>
                <w:tcW w:w="1083" w:type="dxa"/>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Content>
            <w:tc>
              <w:tcPr>
                <w:tcW w:w="6516" w:type="dxa"/>
                <w:gridSpan w:val="8"/>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Content>
            <w:tc>
              <w:tcPr>
                <w:tcW w:w="1417" w:type="dxa"/>
                <w:gridSpan w:val="3"/>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Content>
            <w:tc>
              <w:tcPr>
                <w:tcW w:w="1083" w:type="dxa"/>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Content>
            <w:tc>
              <w:tcPr>
                <w:tcW w:w="6516" w:type="dxa"/>
                <w:gridSpan w:val="8"/>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Content>
            <w:tc>
              <w:tcPr>
                <w:tcW w:w="1417" w:type="dxa"/>
                <w:gridSpan w:val="3"/>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Content>
            <w:tc>
              <w:tcPr>
                <w:tcW w:w="1083" w:type="dxa"/>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Content>
            <w:tc>
              <w:tcPr>
                <w:tcW w:w="6516" w:type="dxa"/>
                <w:gridSpan w:val="8"/>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Content>
            <w:tc>
              <w:tcPr>
                <w:tcW w:w="1417" w:type="dxa"/>
                <w:gridSpan w:val="3"/>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Content>
            <w:tc>
              <w:tcPr>
                <w:tcW w:w="1083" w:type="dxa"/>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Content>
            <w:tc>
              <w:tcPr>
                <w:tcW w:w="6516" w:type="dxa"/>
                <w:gridSpan w:val="8"/>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Content>
            <w:tc>
              <w:tcPr>
                <w:tcW w:w="1417" w:type="dxa"/>
                <w:gridSpan w:val="3"/>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Content>
            <w:tc>
              <w:tcPr>
                <w:tcW w:w="1083" w:type="dxa"/>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Content>
            <w:tc>
              <w:tcPr>
                <w:tcW w:w="6516" w:type="dxa"/>
                <w:gridSpan w:val="8"/>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Content>
            <w:tc>
              <w:tcPr>
                <w:tcW w:w="1417" w:type="dxa"/>
                <w:gridSpan w:val="3"/>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Content>
            <w:tc>
              <w:tcPr>
                <w:tcW w:w="1083" w:type="dxa"/>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Content>
            <w:sdt>
              <w:sdtPr>
                <w:rPr>
                  <w:rFonts w:ascii="Calibri Light" w:hAnsi="Calibri Light" w:cs="Arial"/>
                  <w:b/>
                  <w:sz w:val="20"/>
                  <w:szCs w:val="20"/>
                </w:rPr>
                <w:id w:val="1687249635"/>
                <w:placeholder>
                  <w:docPart w:val="F9E1A1371DD940EABB8626B949B33806"/>
                </w:placeholder>
                <w:showingPlcHdr/>
              </w:sdtPr>
              <w:sdtContent>
                <w:tc>
                  <w:tcPr>
                    <w:tcW w:w="7631" w:type="dxa"/>
                    <w:gridSpan w:val="11"/>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Content>
            <w:sdt>
              <w:sdtPr>
                <w:rPr>
                  <w:rFonts w:ascii="Calibri Light" w:hAnsi="Calibri Light" w:cs="Arial"/>
                  <w:b/>
                  <w:sz w:val="20"/>
                  <w:szCs w:val="20"/>
                </w:rPr>
                <w:id w:val="-1804535994"/>
                <w:placeholder>
                  <w:docPart w:val="15DD631B94334A3780FE94D0810EB41D"/>
                </w:placeholder>
                <w:showingPlcHdr/>
              </w:sdtPr>
              <w:sdtContent>
                <w:tc>
                  <w:tcPr>
                    <w:tcW w:w="3253" w:type="dxa"/>
                    <w:gridSpan w:val="4"/>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tcPr>
          <w:p w14:paraId="1719AD86" w14:textId="77777777" w:rsidR="00FB6847" w:rsidRDefault="00FB6847" w:rsidP="0057281A">
            <w:pPr>
              <w:rPr>
                <w:rFonts w:ascii="Calibri Light" w:hAnsi="Calibri Light" w:cs="Arial"/>
                <w:b/>
                <w:sz w:val="20"/>
                <w:szCs w:val="20"/>
              </w:rPr>
            </w:pPr>
          </w:p>
        </w:tc>
        <w:tc>
          <w:tcPr>
            <w:tcW w:w="1626" w:type="dxa"/>
            <w:gridSpan w:val="3"/>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Secondary/Primary etc</w:t>
            </w:r>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Content>
            <w:tc>
              <w:tcPr>
                <w:tcW w:w="1978" w:type="dxa"/>
                <w:gridSpan w:val="2"/>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Content>
            <w:tc>
              <w:tcPr>
                <w:tcW w:w="953" w:type="dxa"/>
                <w:gridSpan w:val="2"/>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Content>
            <w:tc>
              <w:tcPr>
                <w:tcW w:w="1121" w:type="dxa"/>
                <w:gridSpan w:val="2"/>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Content>
            <w:sdt>
              <w:sdtPr>
                <w:rPr>
                  <w:rFonts w:ascii="Calibri Light" w:hAnsi="Calibri Light" w:cs="Arial"/>
                  <w:b/>
                  <w:sz w:val="20"/>
                  <w:szCs w:val="20"/>
                </w:rPr>
                <w:id w:val="1906187242"/>
                <w:placeholder>
                  <w:docPart w:val="4634AB5260DD44B7B3A3A2927795B4D8"/>
                </w:placeholder>
                <w:showingPlcHdr/>
              </w:sdtPr>
              <w:sdtContent>
                <w:tc>
                  <w:tcPr>
                    <w:tcW w:w="1978" w:type="dxa"/>
                    <w:gridSpan w:val="2"/>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Content>
            <w:sdt>
              <w:sdtPr>
                <w:rPr>
                  <w:rFonts w:ascii="Calibri Light" w:hAnsi="Calibri Light" w:cs="Arial"/>
                  <w:b/>
                  <w:sz w:val="20"/>
                  <w:szCs w:val="20"/>
                </w:rPr>
                <w:id w:val="-52775960"/>
                <w:placeholder>
                  <w:docPart w:val="3C11E139F7284B0EB90D153C24F146B5"/>
                </w:placeholder>
                <w:showingPlcHdr/>
              </w:sdtPr>
              <w:sdtContent>
                <w:tc>
                  <w:tcPr>
                    <w:tcW w:w="3571" w:type="dxa"/>
                    <w:gridSpan w:val="7"/>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Content>
            <w:sdt>
              <w:sdtPr>
                <w:rPr>
                  <w:rFonts w:ascii="Calibri Light" w:hAnsi="Calibri Light" w:cs="Arial"/>
                  <w:b/>
                  <w:sz w:val="20"/>
                  <w:szCs w:val="20"/>
                </w:rPr>
                <w:id w:val="-841150577"/>
                <w:placeholder>
                  <w:docPart w:val="A82172E3B128465EA46935D829381AC5"/>
                </w:placeholder>
                <w:showingPlcHdr/>
              </w:sdtPr>
              <w:sdtContent>
                <w:tc>
                  <w:tcPr>
                    <w:tcW w:w="6516" w:type="dxa"/>
                    <w:gridSpan w:val="8"/>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Content>
            <w:tc>
              <w:tcPr>
                <w:tcW w:w="1417" w:type="dxa"/>
                <w:gridSpan w:val="3"/>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Content>
            <w:tc>
              <w:tcPr>
                <w:tcW w:w="1083" w:type="dxa"/>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Content>
            <w:tc>
              <w:tcPr>
                <w:tcW w:w="6516" w:type="dxa"/>
                <w:gridSpan w:val="8"/>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Content>
            <w:tc>
              <w:tcPr>
                <w:tcW w:w="1417" w:type="dxa"/>
                <w:gridSpan w:val="3"/>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Content>
            <w:tc>
              <w:tcPr>
                <w:tcW w:w="1083" w:type="dxa"/>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Content>
            <w:tc>
              <w:tcPr>
                <w:tcW w:w="6516" w:type="dxa"/>
                <w:gridSpan w:val="8"/>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Content>
            <w:tc>
              <w:tcPr>
                <w:tcW w:w="1417" w:type="dxa"/>
                <w:gridSpan w:val="3"/>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Content>
            <w:tc>
              <w:tcPr>
                <w:tcW w:w="1083" w:type="dxa"/>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Content>
            <w:tc>
              <w:tcPr>
                <w:tcW w:w="6516" w:type="dxa"/>
                <w:gridSpan w:val="8"/>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Content>
            <w:tc>
              <w:tcPr>
                <w:tcW w:w="1417" w:type="dxa"/>
                <w:gridSpan w:val="3"/>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Content>
            <w:tc>
              <w:tcPr>
                <w:tcW w:w="1083" w:type="dxa"/>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Content>
            <w:tc>
              <w:tcPr>
                <w:tcW w:w="6516" w:type="dxa"/>
                <w:gridSpan w:val="8"/>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Content>
            <w:tc>
              <w:tcPr>
                <w:tcW w:w="1417" w:type="dxa"/>
                <w:gridSpan w:val="3"/>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Content>
            <w:tc>
              <w:tcPr>
                <w:tcW w:w="1083" w:type="dxa"/>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Content>
            <w:tc>
              <w:tcPr>
                <w:tcW w:w="6516" w:type="dxa"/>
                <w:gridSpan w:val="8"/>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Content>
            <w:tc>
              <w:tcPr>
                <w:tcW w:w="1417" w:type="dxa"/>
                <w:gridSpan w:val="3"/>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Content>
            <w:tc>
              <w:tcPr>
                <w:tcW w:w="1083" w:type="dxa"/>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Content>
            <w:sdt>
              <w:sdtPr>
                <w:rPr>
                  <w:rFonts w:ascii="Calibri Light" w:hAnsi="Calibri Light" w:cs="Arial"/>
                  <w:b/>
                  <w:sz w:val="20"/>
                  <w:szCs w:val="20"/>
                </w:rPr>
                <w:id w:val="-2111580357"/>
                <w:placeholder>
                  <w:docPart w:val="8326525DE3BC480EB24721D3ACA0CC4A"/>
                </w:placeholder>
                <w:showingPlcHdr/>
              </w:sdtPr>
              <w:sdtContent>
                <w:tc>
                  <w:tcPr>
                    <w:tcW w:w="7631" w:type="dxa"/>
                    <w:gridSpan w:val="11"/>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2C15D6">
            <w:pPr>
              <w:pStyle w:val="ListParagraph"/>
              <w:numPr>
                <w:ilvl w:val="0"/>
                <w:numId w:val="3"/>
              </w:numPr>
              <w:rPr>
                <w:rFonts w:ascii="Calibri" w:hAnsi="Calibri" w:cs="Arial"/>
                <w:b/>
                <w:sz w:val="20"/>
                <w:szCs w:val="20"/>
              </w:rPr>
            </w:pPr>
            <w:r w:rsidRPr="00A27D62">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tcPr>
          <w:p w14:paraId="71380E33" w14:textId="1EDD6DB2" w:rsidR="00A27D62" w:rsidRPr="00A27D62" w:rsidRDefault="00A27D62" w:rsidP="002C15D6">
            <w:pPr>
              <w:pStyle w:val="ListParagraph"/>
              <w:numPr>
                <w:ilvl w:val="0"/>
                <w:numId w:val="3"/>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tcPr>
          <w:p w14:paraId="526806BA" w14:textId="28751533" w:rsidR="00952317" w:rsidRPr="00A27D62" w:rsidRDefault="00952317" w:rsidP="002C15D6">
            <w:pPr>
              <w:pStyle w:val="ListParagraph"/>
              <w:numPr>
                <w:ilvl w:val="0"/>
                <w:numId w:val="3"/>
              </w:numPr>
              <w:rPr>
                <w:rFonts w:ascii="Calibri Light" w:hAnsi="Calibri Light"/>
                <w:b/>
                <w:sz w:val="20"/>
                <w:szCs w:val="18"/>
              </w:rPr>
            </w:pPr>
            <w:r w:rsidRPr="00A27D62">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5"/>
          </w:tcPr>
          <w:p w14:paraId="2B8D224F" w14:textId="77777777" w:rsidR="00B141E3" w:rsidRDefault="009E5B8D" w:rsidP="002C15D6">
            <w:pPr>
              <w:pStyle w:val="ListParagraph"/>
              <w:numPr>
                <w:ilvl w:val="0"/>
                <w:numId w:val="2"/>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disclosure to 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 xml:space="preserve">and cannot </w:t>
            </w:r>
            <w:r w:rsidRPr="00D974C1">
              <w:rPr>
                <w:rFonts w:ascii="Calibri Light" w:hAnsi="Calibri Light" w:cs="Calibri Light"/>
                <w:color w:val="1A3811"/>
                <w:sz w:val="20"/>
                <w:szCs w:val="20"/>
              </w:rPr>
              <w:t xml:space="preserve">be 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2C15D6">
            <w:pPr>
              <w:widowControl w:val="0"/>
              <w:numPr>
                <w:ilvl w:val="0"/>
                <w:numId w:val="1"/>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2C15D6">
            <w:pPr>
              <w:widowControl w:val="0"/>
              <w:numPr>
                <w:ilvl w:val="0"/>
                <w:numId w:val="1"/>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tcPr>
          <w:p w14:paraId="0BE42639" w14:textId="487A64B1" w:rsidR="00853C89" w:rsidRPr="00853C89" w:rsidRDefault="00853C89" w:rsidP="002C15D6">
            <w:pPr>
              <w:pStyle w:val="ListParagraph"/>
              <w:numPr>
                <w:ilvl w:val="0"/>
                <w:numId w:val="3"/>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tcPr>
          <w:p w14:paraId="11AB60E6" w14:textId="6B92CC0D" w:rsidR="00853C89" w:rsidRPr="004F1902" w:rsidRDefault="00000000"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tcPr>
          <w:p w14:paraId="785BC6CF" w14:textId="77777777" w:rsidR="00D111A0" w:rsidRDefault="00D111A0" w:rsidP="002C15D6">
            <w:pPr>
              <w:pStyle w:val="ListParagraph"/>
              <w:numPr>
                <w:ilvl w:val="0"/>
                <w:numId w:val="3"/>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tcPr>
          <w:p w14:paraId="45F51672" w14:textId="77777777" w:rsidR="00FF4BA4" w:rsidRPr="004F1902" w:rsidRDefault="00FF4BA4" w:rsidP="00FF4BA4">
            <w:pPr>
              <w:rPr>
                <w:rFonts w:ascii="Calibri Light" w:hAnsi="Calibri Light" w:cs="Arial"/>
                <w:b/>
                <w:sz w:val="20"/>
                <w:szCs w:val="20"/>
              </w:rPr>
            </w:pPr>
          </w:p>
        </w:tc>
        <w:tc>
          <w:tcPr>
            <w:tcW w:w="1559" w:type="dxa"/>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Content>
            <w:tc>
              <w:tcPr>
                <w:tcW w:w="2459" w:type="dxa"/>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howingPlcHdr/>
            </w:sdt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46174" w14:textId="77777777" w:rsidR="008937CD" w:rsidRDefault="008937CD" w:rsidP="00DE2777">
      <w:r>
        <w:separator/>
      </w:r>
    </w:p>
  </w:endnote>
  <w:endnote w:type="continuationSeparator" w:id="0">
    <w:p w14:paraId="52003798" w14:textId="77777777" w:rsidR="008937CD" w:rsidRDefault="008937CD"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B9106" w14:textId="77777777" w:rsidR="008937CD" w:rsidRDefault="008937CD" w:rsidP="00DE2777">
      <w:r>
        <w:separator/>
      </w:r>
    </w:p>
  </w:footnote>
  <w:footnote w:type="continuationSeparator" w:id="0">
    <w:p w14:paraId="3F75C50A" w14:textId="77777777" w:rsidR="008937CD" w:rsidRDefault="008937CD"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2"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4504343">
    <w:abstractNumId w:val="1"/>
  </w:num>
  <w:num w:numId="2" w16cid:durableId="397872999">
    <w:abstractNumId w:val="0"/>
  </w:num>
  <w:num w:numId="3" w16cid:durableId="211859325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A0058"/>
    <w:rsid w:val="000A1D2D"/>
    <w:rsid w:val="000A4D54"/>
    <w:rsid w:val="000B10EF"/>
    <w:rsid w:val="000C3C3C"/>
    <w:rsid w:val="000D4497"/>
    <w:rsid w:val="000D4A76"/>
    <w:rsid w:val="00157E6F"/>
    <w:rsid w:val="00177000"/>
    <w:rsid w:val="00181B33"/>
    <w:rsid w:val="0018556A"/>
    <w:rsid w:val="001A2DC9"/>
    <w:rsid w:val="001C5184"/>
    <w:rsid w:val="001F29D1"/>
    <w:rsid w:val="00215618"/>
    <w:rsid w:val="00221724"/>
    <w:rsid w:val="00236A35"/>
    <w:rsid w:val="00243191"/>
    <w:rsid w:val="0024323B"/>
    <w:rsid w:val="002535F4"/>
    <w:rsid w:val="0025543B"/>
    <w:rsid w:val="00255A25"/>
    <w:rsid w:val="00275E41"/>
    <w:rsid w:val="00296687"/>
    <w:rsid w:val="002C15D6"/>
    <w:rsid w:val="002C7781"/>
    <w:rsid w:val="002D7C58"/>
    <w:rsid w:val="002E255B"/>
    <w:rsid w:val="0030374B"/>
    <w:rsid w:val="003241D0"/>
    <w:rsid w:val="00326F41"/>
    <w:rsid w:val="00363366"/>
    <w:rsid w:val="003747BF"/>
    <w:rsid w:val="0038382A"/>
    <w:rsid w:val="003A037C"/>
    <w:rsid w:val="003A1A71"/>
    <w:rsid w:val="003D040A"/>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937C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215"/>
    <w:rsid w:val="00D138DB"/>
    <w:rsid w:val="00D158F2"/>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4394A"/>
    <w:rsid w:val="00F514E4"/>
    <w:rsid w:val="00F6226F"/>
    <w:rsid w:val="00F72B14"/>
    <w:rsid w:val="00F77FD2"/>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10060"/>
    <w:rsid w:val="00024940"/>
    <w:rsid w:val="000D4A76"/>
    <w:rsid w:val="000E7171"/>
    <w:rsid w:val="001161BF"/>
    <w:rsid w:val="002A244A"/>
    <w:rsid w:val="003403DC"/>
    <w:rsid w:val="003438B7"/>
    <w:rsid w:val="00454C69"/>
    <w:rsid w:val="004552C5"/>
    <w:rsid w:val="00467548"/>
    <w:rsid w:val="004B1237"/>
    <w:rsid w:val="00537E10"/>
    <w:rsid w:val="005A3971"/>
    <w:rsid w:val="0071138D"/>
    <w:rsid w:val="00777A88"/>
    <w:rsid w:val="00780FB2"/>
    <w:rsid w:val="007B0899"/>
    <w:rsid w:val="00815DD1"/>
    <w:rsid w:val="00832A71"/>
    <w:rsid w:val="009679FB"/>
    <w:rsid w:val="009A6461"/>
    <w:rsid w:val="009C00EC"/>
    <w:rsid w:val="009C3F15"/>
    <w:rsid w:val="00A13801"/>
    <w:rsid w:val="00A95DBA"/>
    <w:rsid w:val="00AE789A"/>
    <w:rsid w:val="00B4706F"/>
    <w:rsid w:val="00BA06DA"/>
    <w:rsid w:val="00BE052F"/>
    <w:rsid w:val="00C95173"/>
    <w:rsid w:val="00D75115"/>
    <w:rsid w:val="00DE1745"/>
    <w:rsid w:val="00DF2C44"/>
    <w:rsid w:val="00E3100C"/>
    <w:rsid w:val="00EA6F01"/>
    <w:rsid w:val="00EF5C61"/>
    <w:rsid w:val="00F439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Props1.xml><?xml version="1.0" encoding="utf-8"?>
<ds:datastoreItem xmlns:ds="http://schemas.openxmlformats.org/officeDocument/2006/customXml" ds:itemID="{5442A6C7-819C-4305-B008-276F1F27A215}">
  <ds:schemaRefs>
    <ds:schemaRef ds:uri="http://schemas.microsoft.com/sharepoint/v3/contenttype/forms"/>
  </ds:schemaRefs>
</ds:datastoreItem>
</file>

<file path=customXml/itemProps2.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Pamela Aspden</cp:lastModifiedBy>
  <cp:revision>2</cp:revision>
  <dcterms:created xsi:type="dcterms:W3CDTF">2025-09-18T16:35:00Z</dcterms:created>
  <dcterms:modified xsi:type="dcterms:W3CDTF">2025-09-1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